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8CB8D" w14:textId="77777777" w:rsidR="00E16336" w:rsidRDefault="00E16336" w:rsidP="00E16336">
      <w:pPr>
        <w:jc w:val="center"/>
      </w:pPr>
      <w:r>
        <w:rPr>
          <w:noProof/>
        </w:rPr>
        <w:drawing>
          <wp:inline distT="0" distB="0" distL="0" distR="0" wp14:anchorId="5E0AC811" wp14:editId="5EAA2C5C">
            <wp:extent cx="3651885" cy="2054185"/>
            <wp:effectExtent l="0" t="0" r="5715" b="3810"/>
            <wp:docPr id="1" name="Picture 1" descr="A large brown horse standing on top of a grass covered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arge brown horse standing on top of a grass covered field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071" cy="2061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5C3BB" w14:textId="77777777" w:rsidR="00E16336" w:rsidRDefault="00E16336" w:rsidP="00E16336">
      <w:pPr>
        <w:spacing w:after="0"/>
        <w:jc w:val="center"/>
      </w:pPr>
      <w:r>
        <w:t>Path to Pure</w:t>
      </w:r>
    </w:p>
    <w:p w14:paraId="53F298CD" w14:textId="77777777" w:rsidR="00E16336" w:rsidRDefault="00E16336" w:rsidP="00E16336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Golden”</w:t>
      </w:r>
    </w:p>
    <w:p w14:paraId="1CDCCF56" w14:textId="671D8B2D" w:rsidR="00E16336" w:rsidRDefault="00E16336" w:rsidP="00E16336">
      <w:pPr>
        <w:spacing w:after="0"/>
        <w:jc w:val="center"/>
      </w:pPr>
      <w:r>
        <w:t>Matthew 17:14-23</w:t>
      </w:r>
    </w:p>
    <w:p w14:paraId="73713335" w14:textId="20AC8C8B" w:rsidR="00E16336" w:rsidRDefault="00E16336" w:rsidP="00E16336">
      <w:pPr>
        <w:spacing w:after="0"/>
        <w:jc w:val="center"/>
      </w:pPr>
      <w:r>
        <w:t>STUDY GUIDE</w:t>
      </w:r>
    </w:p>
    <w:p w14:paraId="16988205" w14:textId="73C0C544" w:rsidR="00E16336" w:rsidRDefault="00E16336" w:rsidP="00E16336">
      <w:pPr>
        <w:spacing w:after="0"/>
        <w:jc w:val="center"/>
      </w:pPr>
    </w:p>
    <w:p w14:paraId="6FF99F2A" w14:textId="05802526" w:rsidR="002E5AEC" w:rsidRDefault="00D46064" w:rsidP="00E16336">
      <w:pPr>
        <w:spacing w:after="0"/>
      </w:pPr>
      <w:r>
        <w:t xml:space="preserve">1. </w:t>
      </w:r>
      <w:r w:rsidR="002E5AEC">
        <w:t xml:space="preserve">Have you ever prayed hard </w:t>
      </w:r>
      <w:r w:rsidR="00976411">
        <w:t xml:space="preserve">and sincerely </w:t>
      </w:r>
      <w:r w:rsidR="002E5AEC">
        <w:t xml:space="preserve">for something </w:t>
      </w:r>
      <w:r w:rsidR="00976411">
        <w:t xml:space="preserve">only to see </w:t>
      </w:r>
      <w:r w:rsidR="002E5AEC">
        <w:t xml:space="preserve">that prayer go unanswered? What happened instead? </w:t>
      </w:r>
      <w:r w:rsidR="00976411">
        <w:t xml:space="preserve">Do you view that prayer differently </w:t>
      </w:r>
      <w:r w:rsidR="002E5AEC">
        <w:t xml:space="preserve">now? </w:t>
      </w:r>
    </w:p>
    <w:p w14:paraId="11A38F89" w14:textId="4AC62747" w:rsidR="00F731F2" w:rsidRDefault="00F731F2" w:rsidP="00E16336">
      <w:pPr>
        <w:spacing w:after="0"/>
      </w:pPr>
    </w:p>
    <w:p w14:paraId="2EDDA496" w14:textId="63A5D856" w:rsidR="00F731F2" w:rsidRDefault="00F731F2" w:rsidP="00E16336">
      <w:pPr>
        <w:spacing w:after="0"/>
      </w:pPr>
    </w:p>
    <w:p w14:paraId="6C694EDB" w14:textId="77777777" w:rsidR="009C302D" w:rsidRDefault="009C302D" w:rsidP="00E16336">
      <w:pPr>
        <w:spacing w:after="0"/>
      </w:pPr>
    </w:p>
    <w:p w14:paraId="75F16DD0" w14:textId="77777777" w:rsidR="00976411" w:rsidRDefault="00976411" w:rsidP="00E16336">
      <w:pPr>
        <w:spacing w:after="0"/>
      </w:pPr>
    </w:p>
    <w:p w14:paraId="3DF0DE9D" w14:textId="6786303D" w:rsidR="00976411" w:rsidRDefault="00F731F2" w:rsidP="00E16336">
      <w:pPr>
        <w:spacing w:after="0"/>
      </w:pPr>
      <w:r>
        <w:t xml:space="preserve">2. Do you think that many people in our culture believe that God is obligated to </w:t>
      </w:r>
      <w:r w:rsidR="00976411">
        <w:t xml:space="preserve">make our lives comfortable if we “live a good life”? If so, where do you think this idea comes from? Are there examples in the Bible that counter it? </w:t>
      </w:r>
      <w:r>
        <w:t xml:space="preserve"> </w:t>
      </w:r>
    </w:p>
    <w:p w14:paraId="21F5896D" w14:textId="77777777" w:rsidR="009C302D" w:rsidRDefault="009C302D" w:rsidP="00E16336">
      <w:pPr>
        <w:spacing w:after="0"/>
      </w:pPr>
    </w:p>
    <w:p w14:paraId="7F6137F8" w14:textId="08519C96" w:rsidR="00F731F2" w:rsidRDefault="00F731F2" w:rsidP="00E16336">
      <w:pPr>
        <w:spacing w:after="0"/>
      </w:pPr>
      <w:r>
        <w:t xml:space="preserve">  </w:t>
      </w:r>
    </w:p>
    <w:p w14:paraId="24981722" w14:textId="77777777" w:rsidR="002E5AEC" w:rsidRDefault="002E5AEC" w:rsidP="00E16336">
      <w:pPr>
        <w:spacing w:after="0"/>
      </w:pPr>
    </w:p>
    <w:p w14:paraId="3448EF2E" w14:textId="77777777" w:rsidR="00F4208D" w:rsidRDefault="002E5AEC" w:rsidP="00E16336">
      <w:pPr>
        <w:spacing w:after="0"/>
      </w:pPr>
      <w:r>
        <w:t>2.  What do you think of this statement: “</w:t>
      </w:r>
      <w:r w:rsidR="00F4208D" w:rsidRPr="00F4208D">
        <w:rPr>
          <w:i/>
          <w:iCs/>
        </w:rPr>
        <w:t>God</w:t>
      </w:r>
      <w:r w:rsidR="00F4208D">
        <w:rPr>
          <w:i/>
          <w:iCs/>
        </w:rPr>
        <w:t xml:space="preserve"> will either give us what we ask or give us what we would have asked if we knew everything he knew” (Tim Keller). </w:t>
      </w:r>
      <w:r w:rsidR="00F4208D">
        <w:t>What does it take to pray with this kind of assurance?</w:t>
      </w:r>
    </w:p>
    <w:p w14:paraId="156F68F3" w14:textId="77777777" w:rsidR="00F4208D" w:rsidRDefault="00F4208D" w:rsidP="00E16336">
      <w:pPr>
        <w:spacing w:after="0"/>
      </w:pPr>
    </w:p>
    <w:p w14:paraId="455CBE89" w14:textId="6077640A" w:rsidR="00E16336" w:rsidRPr="00F4208D" w:rsidRDefault="00F4208D" w:rsidP="00E16336">
      <w:pPr>
        <w:spacing w:after="0"/>
      </w:pPr>
      <w:r>
        <w:rPr>
          <w:i/>
          <w:iCs/>
        </w:rPr>
        <w:t xml:space="preserve">  </w:t>
      </w:r>
    </w:p>
    <w:sectPr w:rsidR="00E16336" w:rsidRPr="00F420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DSxMLewNDU3MjZW0lEKTi0uzszPAykwrAUACbwLQCwAAAA="/>
  </w:docVars>
  <w:rsids>
    <w:rsidRoot w:val="00E16336"/>
    <w:rsid w:val="002E5AEC"/>
    <w:rsid w:val="00976411"/>
    <w:rsid w:val="009C302D"/>
    <w:rsid w:val="00D46064"/>
    <w:rsid w:val="00E16336"/>
    <w:rsid w:val="00F4208D"/>
    <w:rsid w:val="00F73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5CAD2"/>
  <w15:chartTrackingRefBased/>
  <w15:docId w15:val="{3F7B721D-FFB2-476F-9451-416C6C54E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0-19T19:31:00Z</dcterms:created>
  <dcterms:modified xsi:type="dcterms:W3CDTF">2020-10-19T20:08:00Z</dcterms:modified>
</cp:coreProperties>
</file>